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18531703" w:rsidR="00F372C9" w:rsidRPr="00FF172A" w:rsidRDefault="00BA589C" w:rsidP="00052E5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Nuotoliniu būdu valdomas povandeninis robotas</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90F58" w14:textId="77777777" w:rsidR="00ED07C1" w:rsidRDefault="00ED07C1">
      <w:pPr>
        <w:spacing w:after="0" w:line="240" w:lineRule="auto"/>
      </w:pPr>
      <w:r>
        <w:separator/>
      </w:r>
    </w:p>
  </w:endnote>
  <w:endnote w:type="continuationSeparator" w:id="0">
    <w:p w14:paraId="7379BCAA" w14:textId="77777777" w:rsidR="00ED07C1" w:rsidRDefault="00ED0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FB25C" w14:textId="77777777" w:rsidR="00ED07C1" w:rsidRDefault="00ED07C1">
      <w:pPr>
        <w:spacing w:after="0" w:line="240" w:lineRule="auto"/>
      </w:pPr>
      <w:r>
        <w:separator/>
      </w:r>
    </w:p>
  </w:footnote>
  <w:footnote w:type="continuationSeparator" w:id="0">
    <w:p w14:paraId="61AA8204" w14:textId="77777777" w:rsidR="00ED07C1" w:rsidRDefault="00ED07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52E56"/>
    <w:rsid w:val="000712DE"/>
    <w:rsid w:val="000836FC"/>
    <w:rsid w:val="00084F44"/>
    <w:rsid w:val="0009047A"/>
    <w:rsid w:val="000919C9"/>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1F504D"/>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B1863"/>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444B"/>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2F8"/>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89C"/>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4340"/>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46099"/>
    <w:rsid w:val="00D536BC"/>
    <w:rsid w:val="00D62C94"/>
    <w:rsid w:val="00D92A1E"/>
    <w:rsid w:val="00D9406C"/>
    <w:rsid w:val="00DB2CC7"/>
    <w:rsid w:val="00DC06DE"/>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07C1"/>
    <w:rsid w:val="00ED793B"/>
    <w:rsid w:val="00EF11D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9764C"/>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3036715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57</Words>
  <Characters>1003</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10</cp:revision>
  <dcterms:created xsi:type="dcterms:W3CDTF">2025-01-13T09:52:00Z</dcterms:created>
  <dcterms:modified xsi:type="dcterms:W3CDTF">2025-02-10T09:33:00Z</dcterms:modified>
  <cp:version>1</cp:version>
</cp:coreProperties>
</file>